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lastRenderedPageBreak/>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lastRenderedPageBreak/>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w:t>
            </w:r>
            <w:r>
              <w:lastRenderedPageBreak/>
              <w:t>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lastRenderedPageBreak/>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artifactId</w:t>
            </w:r>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lastRenderedPageBreak/>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t>Organizational Constrain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r>
        <w:rPr>
          <w:b/>
          <w:bCs/>
        </w:rPr>
        <w:t>Form</w:t>
      </w:r>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0D127F5E" w14:textId="77777777" w:rsidR="00E20E02" w:rsidRDefault="007468A0">
      <w:pPr>
        <w:pStyle w:val="FirstParagraph"/>
      </w:pPr>
      <w:r>
        <w:t xml:space="preserve">See </w:t>
      </w:r>
      <w:hyperlink r:id="rId23">
        <w:r w:rsidR="00E20E02">
          <w:rPr>
            <w:rStyle w:val="Hyperlink"/>
          </w:rPr>
          <w:t>Context and Scope</w:t>
        </w:r>
      </w:hyperlink>
      <w:r>
        <w:t xml:space="preserve"> in the arc42 documentation.</w:t>
      </w:r>
    </w:p>
    <w:p w14:paraId="19AD02BB" w14:textId="77777777" w:rsidR="00E20E02" w:rsidRDefault="007468A0">
      <w:pPr>
        <w:pStyle w:val="Heading2"/>
      </w:pPr>
      <w:bookmarkStart w:id="7" w:name="X05493b645af342a3a1f773b38e005df6f818ccd"/>
      <w:r>
        <w:t>Business Context</w:t>
      </w:r>
    </w:p>
    <w:p w14:paraId="1D4E81A6" w14:textId="77777777" w:rsidR="00E20E02" w:rsidRDefault="007468A0">
      <w:pPr>
        <w:pStyle w:val="FirstParagraph"/>
      </w:pPr>
      <w:r>
        <w:rPr>
          <w:bCs/>
        </w:rPr>
        <w:t>Contents</w:t>
      </w:r>
    </w:p>
    <w:p w14:paraId="67D07C3E" w14:textId="77777777" w:rsidR="00E20E02" w:rsidRDefault="007468A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4"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lastRenderedPageBreak/>
        <w:t>Motivation</w:t>
      </w:r>
    </w:p>
    <w:p w14:paraId="310E0B2E" w14:textId="77777777" w:rsidR="00E20E02" w:rsidRDefault="007468A0">
      <w:pPr>
        <w:pStyle w:val="BodyText"/>
      </w:pPr>
      <w:r>
        <w:t>All stakeholders should understand which data are exchanged with the environment of the system.</w:t>
      </w:r>
    </w:p>
    <w:p w14:paraId="02CF9E89" w14:textId="77777777" w:rsidR="00E20E02" w:rsidRDefault="007468A0">
      <w:pPr>
        <w:pStyle w:val="BodyText"/>
      </w:pPr>
      <w:r>
        <w:rPr>
          <w:b/>
          <w:bCs/>
        </w:rPr>
        <w:t>Form</w:t>
      </w:r>
    </w:p>
    <w:p w14:paraId="7201916F" w14:textId="77777777" w:rsidR="00E20E02" w:rsidRDefault="007468A0">
      <w:pPr>
        <w:pStyle w:val="BodyText"/>
      </w:pPr>
      <w:r>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lastRenderedPageBreak/>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5">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7"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8"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29"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0">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1">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2">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4">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5">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6">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7">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8">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916F3" w14:textId="77777777" w:rsidR="00C1591B" w:rsidRDefault="00C1591B">
      <w:pPr>
        <w:spacing w:after="0"/>
      </w:pPr>
      <w:r>
        <w:separator/>
      </w:r>
    </w:p>
  </w:endnote>
  <w:endnote w:type="continuationSeparator" w:id="0">
    <w:p w14:paraId="3438DCDD" w14:textId="77777777" w:rsidR="00C1591B" w:rsidRDefault="00C159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79239" w14:textId="77777777" w:rsidR="00C1591B" w:rsidRDefault="00C1591B">
      <w:r>
        <w:separator/>
      </w:r>
    </w:p>
  </w:footnote>
  <w:footnote w:type="continuationSeparator" w:id="0">
    <w:p w14:paraId="4FCD0B11" w14:textId="77777777" w:rsidR="00C1591B" w:rsidRDefault="00C15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3"/>
  </w:num>
  <w:num w:numId="30" w16cid:durableId="480195445">
    <w:abstractNumId w:val="10"/>
  </w:num>
  <w:num w:numId="31" w16cid:durableId="2014332376">
    <w:abstractNumId w:val="7"/>
  </w:num>
  <w:num w:numId="32" w16cid:durableId="443573558">
    <w:abstractNumId w:val="3"/>
  </w:num>
  <w:num w:numId="33" w16cid:durableId="880871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21779"/>
    <w:rsid w:val="000407F8"/>
    <w:rsid w:val="00053A0C"/>
    <w:rsid w:val="00091C0A"/>
    <w:rsid w:val="0009434A"/>
    <w:rsid w:val="000A71C3"/>
    <w:rsid w:val="000B26C9"/>
    <w:rsid w:val="000C31C3"/>
    <w:rsid w:val="000E6EA4"/>
    <w:rsid w:val="00133D07"/>
    <w:rsid w:val="00142156"/>
    <w:rsid w:val="00147515"/>
    <w:rsid w:val="001657CA"/>
    <w:rsid w:val="00167376"/>
    <w:rsid w:val="00176773"/>
    <w:rsid w:val="001958CA"/>
    <w:rsid w:val="001A5BA6"/>
    <w:rsid w:val="001B52FC"/>
    <w:rsid w:val="001C1C14"/>
    <w:rsid w:val="001D2750"/>
    <w:rsid w:val="001D5868"/>
    <w:rsid w:val="001D6627"/>
    <w:rsid w:val="001E1033"/>
    <w:rsid w:val="001E1FAE"/>
    <w:rsid w:val="00211997"/>
    <w:rsid w:val="00256A51"/>
    <w:rsid w:val="00263D87"/>
    <w:rsid w:val="00277DA3"/>
    <w:rsid w:val="00290A96"/>
    <w:rsid w:val="002B50FA"/>
    <w:rsid w:val="002C071C"/>
    <w:rsid w:val="002C3E51"/>
    <w:rsid w:val="002C525C"/>
    <w:rsid w:val="002C7A9A"/>
    <w:rsid w:val="002D5684"/>
    <w:rsid w:val="002E24C2"/>
    <w:rsid w:val="002E5E84"/>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3A51"/>
    <w:rsid w:val="007E38C1"/>
    <w:rsid w:val="007E3FC5"/>
    <w:rsid w:val="007F06D9"/>
    <w:rsid w:val="007F5002"/>
    <w:rsid w:val="00800BD5"/>
    <w:rsid w:val="00832121"/>
    <w:rsid w:val="00834FA8"/>
    <w:rsid w:val="0084781B"/>
    <w:rsid w:val="00861F01"/>
    <w:rsid w:val="00867377"/>
    <w:rsid w:val="00883F0B"/>
    <w:rsid w:val="0089045C"/>
    <w:rsid w:val="00891962"/>
    <w:rsid w:val="00894CE1"/>
    <w:rsid w:val="008D7D2C"/>
    <w:rsid w:val="008E5A5C"/>
    <w:rsid w:val="00911F5B"/>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577D"/>
    <w:rsid w:val="00BE2C31"/>
    <w:rsid w:val="00BF15EF"/>
    <w:rsid w:val="00C03DE2"/>
    <w:rsid w:val="00C15150"/>
    <w:rsid w:val="00C15491"/>
    <w:rsid w:val="00C1591B"/>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3702F"/>
    <w:rsid w:val="00E44689"/>
    <w:rsid w:val="00E47917"/>
    <w:rsid w:val="00E5048F"/>
    <w:rsid w:val="00E61FA9"/>
    <w:rsid w:val="00E727DB"/>
    <w:rsid w:val="00E80765"/>
    <w:rsid w:val="00E906DA"/>
    <w:rsid w:val="00EB1C76"/>
    <w:rsid w:val="00EB6CAB"/>
    <w:rsid w:val="00EF1AB3"/>
    <w:rsid w:val="00F03A15"/>
    <w:rsid w:val="00F03F1B"/>
    <w:rsid w:val="00F11BB6"/>
    <w:rsid w:val="00F270FF"/>
    <w:rsid w:val="00F30B74"/>
    <w:rsid w:val="00F43623"/>
    <w:rsid w:val="00F7449E"/>
    <w:rsid w:val="00F75005"/>
    <w:rsid w:val="00F91C98"/>
    <w:rsid w:val="00FA5B13"/>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E8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image" Target="media/image3.png"/><Relationship Id="rId39" Type="http://schemas.openxmlformats.org/officeDocument/2006/relationships/hyperlink" Target="https://mjremijan.blogspot.com/2022/11/pragmatic-strategy-for-deconstructing.html"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8/"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https://1drv.ms/w/c/0c5144d8101c068d/EdWg_v6PoKNFnRdZXud2lsUBUtLO8SFC5CMKz1ywGLRZ5g?e=b2OO3X" TargetMode="External"/><Relationship Id="rId29" Type="http://schemas.openxmlformats.org/officeDocument/2006/relationships/hyperlink" Target="https://c4model.com/?ref=workingsoftware.dev" TargetMode="External"/><Relationship Id="rId41"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c4model.com/?ref=workingsoftware.dev" TargetMode="External"/><Relationship Id="rId32" Type="http://schemas.openxmlformats.org/officeDocument/2006/relationships/hyperlink" Target="https://docs.arc42.org/section-7/" TargetMode="External"/><Relationship Id="rId37" Type="http://schemas.openxmlformats.org/officeDocument/2006/relationships/hyperlink" Target="https://docs.arc42.org/section-10/" TargetMode="External"/><Relationship Id="rId40"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docs.arc42.org/section-3/"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docs.arc42.org/section-6/"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c4model.com/?ref=workingsoftware.dev" TargetMode="External"/><Relationship Id="rId30" Type="http://schemas.openxmlformats.org/officeDocument/2006/relationships/hyperlink" Target="https://docs.arc42.org/section-5/" TargetMode="External"/><Relationship Id="rId35" Type="http://schemas.openxmlformats.org/officeDocument/2006/relationships/hyperlink" Target="https://cognitect.com/blog/2011/11/15/documenting-architecture-decisions" TargetMode="External"/><Relationship Id="rId43" Type="http://schemas.openxmlformats.org/officeDocument/2006/relationships/theme" Target="theme/theme1.xm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hyperlink" Target="https://docs.arc42.org/section-4/" TargetMode="External"/><Relationship Id="rId33" Type="http://schemas.openxmlformats.org/officeDocument/2006/relationships/image" Target="media/image4.png"/><Relationship Id="rId38" Type="http://schemas.openxmlformats.org/officeDocument/2006/relationships/hyperlink" Target="https://docs.arc42.org/sect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05</TotalTime>
  <Pages>22</Pages>
  <Words>4939</Words>
  <Characters>2815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9</cp:revision>
  <dcterms:created xsi:type="dcterms:W3CDTF">2024-10-04T15:34:00Z</dcterms:created>
  <dcterms:modified xsi:type="dcterms:W3CDTF">2025-03-1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